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ka Tcherne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cherne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40 Balmoral Avenu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rikamarievr@msn.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1285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